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7A96" w:rsidRDefault="00070A62">
      <w:r>
        <w:rPr>
          <w:noProof/>
          <w:lang w:val="de-DE" w:eastAsia="de-DE"/>
        </w:rPr>
        <w:drawing>
          <wp:inline distT="0" distB="0" distL="0" distR="0" wp14:anchorId="2EE9222B" wp14:editId="2E1F8A0A">
            <wp:extent cx="5760720" cy="75304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53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A62" w:rsidRDefault="00070A62">
      <w:r>
        <w:rPr>
          <w:noProof/>
          <w:lang w:val="de-DE" w:eastAsia="de-DE"/>
        </w:rPr>
        <w:lastRenderedPageBreak/>
        <w:drawing>
          <wp:inline distT="0" distB="0" distL="0" distR="0" wp14:anchorId="3B43D71A" wp14:editId="6F02EEC8">
            <wp:extent cx="4429125" cy="24193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A62" w:rsidRDefault="00070A62">
      <w:r>
        <w:rPr>
          <w:noProof/>
          <w:lang w:val="de-DE" w:eastAsia="de-DE"/>
        </w:rPr>
        <w:drawing>
          <wp:inline distT="0" distB="0" distL="0" distR="0" wp14:anchorId="0617710B" wp14:editId="0A68BCCC">
            <wp:extent cx="5760720" cy="290766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A62" w:rsidRDefault="00070A62"/>
    <w:p w:rsidR="00070A62" w:rsidRDefault="00070A62">
      <w:r>
        <w:rPr>
          <w:noProof/>
          <w:lang w:val="de-DE" w:eastAsia="de-DE"/>
        </w:rPr>
        <w:lastRenderedPageBreak/>
        <w:drawing>
          <wp:inline distT="0" distB="0" distL="0" distR="0" wp14:anchorId="5789CCC8" wp14:editId="6DB162F9">
            <wp:extent cx="5760720" cy="71253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12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A62" w:rsidRDefault="00070A62">
      <w:r>
        <w:rPr>
          <w:noProof/>
          <w:lang w:val="de-DE" w:eastAsia="de-DE"/>
        </w:rPr>
        <w:drawing>
          <wp:inline distT="0" distB="0" distL="0" distR="0" wp14:anchorId="2DAF1439" wp14:editId="0025836D">
            <wp:extent cx="5760720" cy="140652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0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A62" w:rsidRDefault="00070A62"/>
    <w:p w:rsidR="00070A62" w:rsidRDefault="00070A62">
      <w:r>
        <w:rPr>
          <w:noProof/>
          <w:lang w:val="de-DE" w:eastAsia="de-DE"/>
        </w:rPr>
        <w:lastRenderedPageBreak/>
        <w:drawing>
          <wp:inline distT="0" distB="0" distL="0" distR="0" wp14:anchorId="06A73370" wp14:editId="0DF51B15">
            <wp:extent cx="5760720" cy="64027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40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A62" w:rsidRDefault="00070A62">
      <w:r>
        <w:br w:type="page"/>
      </w:r>
    </w:p>
    <w:p w:rsidR="00070A62" w:rsidRDefault="00070A62">
      <w:r>
        <w:rPr>
          <w:noProof/>
          <w:lang w:val="de-DE" w:eastAsia="de-DE"/>
        </w:rPr>
        <w:lastRenderedPageBreak/>
        <w:drawing>
          <wp:inline distT="0" distB="0" distL="0" distR="0" wp14:anchorId="03731E95" wp14:editId="0A55BF32">
            <wp:extent cx="5760720" cy="51517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15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A62" w:rsidRDefault="00070A62">
      <w:r>
        <w:br w:type="page"/>
      </w:r>
    </w:p>
    <w:p w:rsidR="00070A62" w:rsidRDefault="00070A62">
      <w:r>
        <w:rPr>
          <w:noProof/>
          <w:lang w:val="de-DE" w:eastAsia="de-DE"/>
        </w:rPr>
        <w:lastRenderedPageBreak/>
        <w:drawing>
          <wp:inline distT="0" distB="0" distL="0" distR="0" wp14:anchorId="5CBC5719" wp14:editId="2341344D">
            <wp:extent cx="5760720" cy="63531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35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A62" w:rsidRDefault="00070A62">
      <w:r>
        <w:rPr>
          <w:noProof/>
          <w:lang w:val="de-DE" w:eastAsia="de-DE"/>
        </w:rPr>
        <w:lastRenderedPageBreak/>
        <w:drawing>
          <wp:inline distT="0" distB="0" distL="0" distR="0" wp14:anchorId="52C5CBDE" wp14:editId="3787543F">
            <wp:extent cx="5760720" cy="564451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64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A62" w:rsidRDefault="00070A62">
      <w:r>
        <w:rPr>
          <w:noProof/>
          <w:lang w:val="de-DE" w:eastAsia="de-DE"/>
        </w:rPr>
        <w:drawing>
          <wp:inline distT="0" distB="0" distL="0" distR="0" wp14:anchorId="6C4FD6CC" wp14:editId="2FD534C8">
            <wp:extent cx="5760720" cy="18338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3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A62" w:rsidRDefault="00070A62">
      <w:r>
        <w:br w:type="page"/>
      </w:r>
    </w:p>
    <w:p w:rsidR="00070A62" w:rsidRDefault="00070A62">
      <w:r>
        <w:rPr>
          <w:noProof/>
          <w:lang w:val="de-DE" w:eastAsia="de-DE"/>
        </w:rPr>
        <w:lastRenderedPageBreak/>
        <w:drawing>
          <wp:inline distT="0" distB="0" distL="0" distR="0" wp14:anchorId="7A8F8A87" wp14:editId="51595722">
            <wp:extent cx="5760720" cy="58356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83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A62" w:rsidRDefault="00070A62">
      <w:r>
        <w:br w:type="page"/>
      </w:r>
    </w:p>
    <w:p w:rsidR="00070A62" w:rsidRDefault="00070A62">
      <w:r>
        <w:rPr>
          <w:noProof/>
          <w:lang w:val="de-DE" w:eastAsia="de-DE"/>
        </w:rPr>
        <w:lastRenderedPageBreak/>
        <w:drawing>
          <wp:inline distT="0" distB="0" distL="0" distR="0" wp14:anchorId="009ADD4E" wp14:editId="52F9327C">
            <wp:extent cx="5760720" cy="591439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91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A62" w:rsidRDefault="00070A62">
      <w:r>
        <w:rPr>
          <w:noProof/>
          <w:lang w:val="de-DE" w:eastAsia="de-DE"/>
        </w:rPr>
        <w:lastRenderedPageBreak/>
        <w:drawing>
          <wp:inline distT="0" distB="0" distL="0" distR="0" wp14:anchorId="7589F474" wp14:editId="2DC83148">
            <wp:extent cx="5760720" cy="619379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19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3D99" w:rsidRDefault="00163D99">
      <w:r>
        <w:rPr>
          <w:noProof/>
          <w:lang w:val="de-DE" w:eastAsia="de-DE"/>
        </w:rPr>
        <w:drawing>
          <wp:inline distT="0" distB="0" distL="0" distR="0" wp14:anchorId="41CA8A90" wp14:editId="0D89D891">
            <wp:extent cx="5760720" cy="17811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2341" w:rsidRDefault="00442341">
      <w:r>
        <w:rPr>
          <w:noProof/>
          <w:lang w:val="de-DE" w:eastAsia="de-DE"/>
        </w:rPr>
        <w:lastRenderedPageBreak/>
        <w:drawing>
          <wp:inline distT="0" distB="0" distL="0" distR="0" wp14:anchorId="5976F982" wp14:editId="3BDA13C0">
            <wp:extent cx="5076825" cy="366712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2341" w:rsidRDefault="00442341">
      <w:r>
        <w:br w:type="page"/>
      </w:r>
    </w:p>
    <w:p w:rsidR="00442341" w:rsidRDefault="00442341">
      <w:r>
        <w:rPr>
          <w:noProof/>
          <w:lang w:val="de-DE" w:eastAsia="de-DE"/>
        </w:rPr>
        <w:lastRenderedPageBreak/>
        <w:drawing>
          <wp:inline distT="0" distB="0" distL="0" distR="0" wp14:anchorId="72CA8BA9" wp14:editId="66024E78">
            <wp:extent cx="5760720" cy="640207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40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4234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0MDIwMDA3A5FmSjpKwanFxZn5eSAFhrUAqmRtSSwAAAA="/>
  </w:docVars>
  <w:rsids>
    <w:rsidRoot w:val="00070A62"/>
    <w:rsid w:val="00070A62"/>
    <w:rsid w:val="00163D99"/>
    <w:rsid w:val="00242A80"/>
    <w:rsid w:val="00254160"/>
    <w:rsid w:val="00442341"/>
    <w:rsid w:val="00F4748E"/>
    <w:rsid w:val="00F47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0F193AB5-5CB0-455D-B049-69C163E6D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rman Research Centre for Geosciences GFZ</Company>
  <LinksUpToDate>false</LinksUpToDate>
  <CharactersWithSpaces>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afa Farrag</dc:creator>
  <cp:keywords/>
  <dc:description/>
  <cp:lastModifiedBy>Mostafa Farrag</cp:lastModifiedBy>
  <cp:revision>2</cp:revision>
  <dcterms:created xsi:type="dcterms:W3CDTF">2019-09-05T18:33:00Z</dcterms:created>
  <dcterms:modified xsi:type="dcterms:W3CDTF">2019-09-05T18:56:00Z</dcterms:modified>
</cp:coreProperties>
</file>